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49310" w14:textId="77777777" w:rsidR="00E7323C" w:rsidRPr="004B12EC" w:rsidRDefault="00E7323C" w:rsidP="00E7323C">
      <w:pPr>
        <w:spacing w:before="120" w:after="280" w:afterAutospacing="1"/>
        <w:jc w:val="right"/>
        <w:rPr>
          <w:rFonts w:ascii="Times New Roman" w:hAnsi="Times New Roman"/>
          <w:b/>
          <w:sz w:val="24"/>
          <w:szCs w:val="24"/>
          <w:lang w:eastAsia="ja-JP"/>
        </w:rPr>
      </w:pPr>
      <w:r w:rsidRPr="004B12EC">
        <w:rPr>
          <w:rFonts w:ascii="Times New Roman" w:hAnsi="Times New Roman"/>
          <w:b/>
          <w:sz w:val="24"/>
          <w:szCs w:val="24"/>
          <w:lang w:eastAsia="ja-JP"/>
        </w:rPr>
        <w:t>PL 6 -GV</w:t>
      </w:r>
    </w:p>
    <w:tbl>
      <w:tblPr>
        <w:tblW w:w="94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36"/>
        <w:gridCol w:w="5508"/>
      </w:tblGrid>
      <w:tr w:rsidR="00E7323C" w:rsidRPr="009E55F4" w14:paraId="7CD266ED" w14:textId="77777777" w:rsidTr="00282B4A">
        <w:tc>
          <w:tcPr>
            <w:tcW w:w="393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A7619" w14:textId="77777777" w:rsidR="00E7323C" w:rsidRDefault="00E7323C" w:rsidP="00282B4A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ja-JP"/>
              </w:rPr>
              <w:t>HỌC VIỆN</w:t>
            </w:r>
          </w:p>
          <w:p w14:paraId="5FE17A24" w14:textId="77777777" w:rsidR="00E7323C" w:rsidRDefault="00E7323C" w:rsidP="00282B4A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ja-JP"/>
              </w:rPr>
              <w:t>CHÍNH SÁCH VÀ PHÁT TRIỂN</w:t>
            </w: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t xml:space="preserve"> </w:t>
            </w:r>
          </w:p>
          <w:p w14:paraId="6817A7D8" w14:textId="77777777" w:rsidR="00E7323C" w:rsidRPr="007A79B4" w:rsidRDefault="00E7323C" w:rsidP="00282B4A">
            <w:pPr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t>-------</w:t>
            </w:r>
          </w:p>
        </w:tc>
        <w:tc>
          <w:tcPr>
            <w:tcW w:w="550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EF177" w14:textId="77777777" w:rsidR="00E7323C" w:rsidRPr="007A79B4" w:rsidRDefault="00E7323C" w:rsidP="00282B4A">
            <w:pPr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t>CỘNG HÒA XÃ HỘI CHỦ NGHĨA VIỆT NAM</w:t>
            </w: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br/>
              <w:t xml:space="preserve">Độc lập - Tự do - Hạnh phúc </w:t>
            </w: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br/>
              <w:t>---------------</w:t>
            </w:r>
          </w:p>
        </w:tc>
      </w:tr>
    </w:tbl>
    <w:p w14:paraId="2EC38650" w14:textId="1A27D159" w:rsidR="00E7323C" w:rsidRPr="00DB69F3" w:rsidRDefault="00E7323C" w:rsidP="00E7323C">
      <w:pPr>
        <w:spacing w:before="120" w:after="280" w:afterAutospacing="1"/>
        <w:jc w:val="center"/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b/>
          <w:bCs/>
          <w:sz w:val="24"/>
          <w:szCs w:val="24"/>
          <w:lang w:val="vi-VN" w:eastAsia="ja-JP"/>
        </w:rPr>
        <w:t>BÁO CÁO TÌNH HÌNH THỰC HIỆN</w:t>
      </w:r>
      <w:r w:rsidRPr="007A79B4">
        <w:rPr>
          <w:rFonts w:ascii="Times New Roman" w:hAnsi="Times New Roman"/>
          <w:b/>
          <w:bCs/>
          <w:sz w:val="24"/>
          <w:szCs w:val="24"/>
          <w:lang w:val="vi-VN" w:eastAsia="ja-JP"/>
        </w:rPr>
        <w:br/>
        <w:t xml:space="preserve">ĐỀ </w:t>
      </w:r>
      <w:r>
        <w:rPr>
          <w:rFonts w:ascii="Times New Roman" w:hAnsi="Times New Roman"/>
          <w:b/>
          <w:bCs/>
          <w:sz w:val="24"/>
          <w:szCs w:val="24"/>
          <w:lang w:val="vi-VN" w:eastAsia="ja-JP"/>
        </w:rPr>
        <w:t>TÀI</w:t>
      </w:r>
      <w:r w:rsidRPr="00DB69F3">
        <w:rPr>
          <w:rFonts w:ascii="Times New Roman" w:hAnsi="Times New Roman"/>
          <w:b/>
          <w:bCs/>
          <w:sz w:val="24"/>
          <w:szCs w:val="24"/>
          <w:lang w:val="vi-VN" w:eastAsia="ja-JP"/>
        </w:rPr>
        <w:t xml:space="preserve"> NCKH</w:t>
      </w:r>
    </w:p>
    <w:p w14:paraId="1E047A6A" w14:textId="77777777" w:rsidR="00E7323C" w:rsidRPr="007A79B4" w:rsidRDefault="00E7323C" w:rsidP="00E7323C">
      <w:pPr>
        <w:spacing w:before="120" w:after="280" w:afterAutospacing="1"/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b/>
          <w:bCs/>
          <w:sz w:val="24"/>
          <w:szCs w:val="24"/>
          <w:lang w:val="vi-VN" w:eastAsia="ja-JP"/>
        </w:rPr>
        <w:t>I. Thông tin chung:</w:t>
      </w:r>
    </w:p>
    <w:p w14:paraId="2CD8F5B2" w14:textId="77777777" w:rsidR="00E7323C" w:rsidRPr="007A79B4" w:rsidRDefault="00E7323C" w:rsidP="00E7323C">
      <w:pPr>
        <w:spacing w:before="120" w:after="280" w:afterAutospacing="1"/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sz w:val="24"/>
          <w:szCs w:val="24"/>
          <w:lang w:val="vi-VN" w:eastAsia="ja-JP"/>
        </w:rPr>
        <w:t>1. Tên đề tài:</w:t>
      </w:r>
      <w:r>
        <w:rPr>
          <w:rFonts w:ascii="Times New Roman" w:hAnsi="Times New Roman"/>
          <w:sz w:val="24"/>
          <w:szCs w:val="24"/>
          <w:lang w:eastAsia="ja-JP"/>
        </w:rPr>
        <w:t xml:space="preserve">                                                                                       </w:t>
      </w:r>
      <w:r w:rsidRPr="007A79B4">
        <w:rPr>
          <w:rFonts w:ascii="Times New Roman" w:hAnsi="Times New Roman"/>
          <w:sz w:val="24"/>
          <w:szCs w:val="24"/>
          <w:lang w:val="vi-VN" w:eastAsia="ja-JP"/>
        </w:rPr>
        <w:t>2. Mã số:</w:t>
      </w:r>
    </w:p>
    <w:p w14:paraId="1A56888E" w14:textId="77777777" w:rsidR="00E7323C" w:rsidRPr="007A79B4" w:rsidRDefault="00E7323C" w:rsidP="00E7323C">
      <w:pPr>
        <w:spacing w:before="120" w:after="280" w:afterAutospacing="1"/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sz w:val="24"/>
          <w:szCs w:val="24"/>
          <w:lang w:val="vi-VN" w:eastAsia="ja-JP"/>
        </w:rPr>
        <w:t>3. Chủ nhiệm đề tài:</w:t>
      </w:r>
    </w:p>
    <w:p w14:paraId="04C16FBA" w14:textId="77777777" w:rsidR="00E7323C" w:rsidRPr="007A79B4" w:rsidRDefault="00E7323C" w:rsidP="00E7323C">
      <w:pPr>
        <w:spacing w:before="120" w:after="280" w:afterAutospacing="1"/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sz w:val="24"/>
          <w:szCs w:val="24"/>
          <w:lang w:val="vi-VN" w:eastAsia="ja-JP"/>
        </w:rPr>
        <w:t xml:space="preserve">4. Thời gian thực hiện: </w:t>
      </w:r>
      <w:r w:rsidRPr="00DB69F3">
        <w:rPr>
          <w:rFonts w:ascii="Times New Roman" w:hAnsi="Times New Roman"/>
          <w:sz w:val="24"/>
          <w:szCs w:val="24"/>
          <w:lang w:val="vi-VN" w:eastAsia="ja-JP"/>
        </w:rPr>
        <w:t xml:space="preserve">                                                                      </w:t>
      </w:r>
      <w:r w:rsidRPr="007A79B4">
        <w:rPr>
          <w:rFonts w:ascii="Times New Roman" w:hAnsi="Times New Roman"/>
          <w:sz w:val="24"/>
          <w:szCs w:val="24"/>
          <w:lang w:val="vi-VN" w:eastAsia="ja-JP"/>
        </w:rPr>
        <w:t xml:space="preserve">5. Kinh phí: </w:t>
      </w:r>
    </w:p>
    <w:p w14:paraId="0BE7F8A2" w14:textId="77777777" w:rsidR="00E7323C" w:rsidRPr="007A79B4" w:rsidRDefault="00E7323C" w:rsidP="00E7323C">
      <w:pPr>
        <w:spacing w:before="120" w:after="280" w:afterAutospacing="1"/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b/>
          <w:bCs/>
          <w:sz w:val="24"/>
          <w:szCs w:val="24"/>
          <w:lang w:val="vi-VN" w:eastAsia="ja-JP"/>
        </w:rPr>
        <w:t>II. Tình hình thực hiện đề tài:</w:t>
      </w:r>
    </w:p>
    <w:p w14:paraId="5D3A0BF5" w14:textId="77777777" w:rsidR="00E7323C" w:rsidRPr="007A79B4" w:rsidRDefault="00E7323C" w:rsidP="00E7323C">
      <w:pPr>
        <w:spacing w:before="120" w:after="280" w:afterAutospacing="1"/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sz w:val="24"/>
          <w:szCs w:val="24"/>
          <w:lang w:val="vi-VN" w:eastAsia="ja-JP"/>
        </w:rPr>
        <w:t>1. Nội dung nghiên cứu:</w:t>
      </w:r>
    </w:p>
    <w:tbl>
      <w:tblPr>
        <w:tblW w:w="5000" w:type="pct"/>
        <w:tblBorders>
          <w:top w:val="nil"/>
          <w:bottom w:val="nil"/>
          <w:insideH w:val="nil"/>
          <w:insideV w:val="nil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3"/>
        <w:gridCol w:w="3198"/>
        <w:gridCol w:w="2465"/>
        <w:gridCol w:w="2919"/>
      </w:tblGrid>
      <w:tr w:rsidR="00E7323C" w:rsidRPr="009E55F4" w14:paraId="10B865E0" w14:textId="77777777" w:rsidTr="00FB56EB">
        <w:tc>
          <w:tcPr>
            <w:tcW w:w="42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E99D2F" w14:textId="77777777" w:rsidR="00E7323C" w:rsidRPr="007A79B4" w:rsidRDefault="00E7323C" w:rsidP="00FB56EB">
            <w:pPr>
              <w:spacing w:before="120"/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STT</w:t>
            </w:r>
          </w:p>
        </w:tc>
        <w:tc>
          <w:tcPr>
            <w:tcW w:w="170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FCC20" w14:textId="77777777" w:rsidR="00E7323C" w:rsidRPr="007A79B4" w:rsidRDefault="00E7323C" w:rsidP="00FB56EB">
            <w:pPr>
              <w:spacing w:before="120"/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Nội dung nghiên cứu theo Thuyết minh đề tài</w:t>
            </w:r>
          </w:p>
        </w:tc>
        <w:tc>
          <w:tcPr>
            <w:tcW w:w="131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869601" w14:textId="77777777" w:rsidR="00E7323C" w:rsidRPr="007A79B4" w:rsidRDefault="00E7323C" w:rsidP="00FB56EB">
            <w:pPr>
              <w:spacing w:before="120"/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Tiến độ thực hiện</w:t>
            </w:r>
          </w:p>
        </w:tc>
        <w:tc>
          <w:tcPr>
            <w:tcW w:w="155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58EE9" w14:textId="77777777" w:rsidR="00E7323C" w:rsidRPr="007A79B4" w:rsidRDefault="00E7323C" w:rsidP="00FB56EB">
            <w:pPr>
              <w:spacing w:before="120"/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Nội dung nghiên cứu  đã thực hiện</w:t>
            </w:r>
          </w:p>
        </w:tc>
      </w:tr>
      <w:tr w:rsidR="00E7323C" w:rsidRPr="009E55F4" w14:paraId="337A8395" w14:textId="77777777" w:rsidTr="00FB56EB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2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90511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B4039C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  <w:tc>
          <w:tcPr>
            <w:tcW w:w="13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B7ED9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  <w:tc>
          <w:tcPr>
            <w:tcW w:w="15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DF206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</w:tr>
    </w:tbl>
    <w:p w14:paraId="7E16B5D4" w14:textId="77777777" w:rsidR="00E7323C" w:rsidRPr="007A79B4" w:rsidRDefault="00E7323C" w:rsidP="00E7323C">
      <w:pPr>
        <w:spacing w:before="120" w:after="280" w:afterAutospacing="1"/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sz w:val="24"/>
          <w:szCs w:val="24"/>
          <w:lang w:val="vi-VN" w:eastAsia="ja-JP"/>
        </w:rPr>
        <w:t>2. Sản phẩm:</w:t>
      </w:r>
    </w:p>
    <w:tbl>
      <w:tblPr>
        <w:tblW w:w="5018" w:type="pct"/>
        <w:tblBorders>
          <w:top w:val="nil"/>
          <w:bottom w:val="nil"/>
          <w:insideH w:val="nil"/>
          <w:insideV w:val="nil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3"/>
        <w:gridCol w:w="3558"/>
        <w:gridCol w:w="5118"/>
      </w:tblGrid>
      <w:tr w:rsidR="00E7323C" w:rsidRPr="009E55F4" w14:paraId="5A40F4C7" w14:textId="77777777" w:rsidTr="00FB56EB">
        <w:tc>
          <w:tcPr>
            <w:tcW w:w="3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A89E4" w14:textId="77777777" w:rsidR="00E7323C" w:rsidRPr="007A79B4" w:rsidRDefault="00E7323C" w:rsidP="00FB56EB">
            <w:pPr>
              <w:spacing w:before="120"/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STT</w:t>
            </w:r>
          </w:p>
        </w:tc>
        <w:tc>
          <w:tcPr>
            <w:tcW w:w="188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8BDAD" w14:textId="77777777" w:rsidR="00E7323C" w:rsidRPr="007A79B4" w:rsidRDefault="00E7323C" w:rsidP="00FB56EB">
            <w:pPr>
              <w:spacing w:before="120"/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Sản phẩm theo Thuyết minh đề tài</w:t>
            </w:r>
          </w:p>
        </w:tc>
        <w:tc>
          <w:tcPr>
            <w:tcW w:w="271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B18B7B" w14:textId="77777777" w:rsidR="00E7323C" w:rsidRPr="007A79B4" w:rsidRDefault="00E7323C" w:rsidP="00FB56EB">
            <w:pPr>
              <w:spacing w:before="120"/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Sản phẩm đã đạt được</w:t>
            </w:r>
          </w:p>
        </w:tc>
      </w:tr>
      <w:tr w:rsidR="00E7323C" w:rsidRPr="007A79B4" w14:paraId="4A06902C" w14:textId="77777777" w:rsidTr="00FB56EB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9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FB6351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DD8EB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 xml:space="preserve">Sản phẩm khoa học </w:t>
            </w:r>
          </w:p>
        </w:tc>
        <w:tc>
          <w:tcPr>
            <w:tcW w:w="27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177595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</w:tr>
      <w:tr w:rsidR="00E7323C" w:rsidRPr="007A79B4" w14:paraId="36FAEA40" w14:textId="77777777" w:rsidTr="00FB56EB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9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5C6EA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3D0488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Sản phẩm đào tạo</w:t>
            </w:r>
          </w:p>
        </w:tc>
        <w:tc>
          <w:tcPr>
            <w:tcW w:w="27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3A343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</w:tr>
      <w:tr w:rsidR="00E7323C" w:rsidRPr="007A79B4" w14:paraId="6FBFA54C" w14:textId="77777777" w:rsidTr="00FB56EB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9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979D5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3BF63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Sản phẩm ứng dụng</w:t>
            </w:r>
          </w:p>
        </w:tc>
        <w:tc>
          <w:tcPr>
            <w:tcW w:w="27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21F18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</w:tr>
      <w:tr w:rsidR="00E7323C" w:rsidRPr="007A79B4" w14:paraId="2F33EC44" w14:textId="77777777" w:rsidTr="00FB56EB">
        <w:tblPrEx>
          <w:tblBorders>
            <w:top w:val="none" w:sz="0" w:space="0" w:color="auto"/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9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353CB0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  <w:tc>
          <w:tcPr>
            <w:tcW w:w="188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65EAF3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 xml:space="preserve">Sản phẩm khác </w:t>
            </w:r>
          </w:p>
        </w:tc>
        <w:tc>
          <w:tcPr>
            <w:tcW w:w="27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36343" w14:textId="77777777" w:rsidR="00E7323C" w:rsidRPr="007A79B4" w:rsidRDefault="00E7323C" w:rsidP="00FB56EB">
            <w:pPr>
              <w:spacing w:before="120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sz w:val="24"/>
                <w:szCs w:val="24"/>
                <w:lang w:val="vi-VN" w:eastAsia="ja-JP"/>
              </w:rPr>
              <w:t> </w:t>
            </w:r>
          </w:p>
        </w:tc>
      </w:tr>
    </w:tbl>
    <w:p w14:paraId="75FBA7E5" w14:textId="77777777" w:rsidR="00E7323C" w:rsidRPr="007A79B4" w:rsidRDefault="00E7323C" w:rsidP="00E7323C">
      <w:pPr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sz w:val="24"/>
          <w:szCs w:val="24"/>
          <w:lang w:val="vi-VN" w:eastAsia="ja-JP"/>
        </w:rPr>
        <w:t>3. Kinh phí đề tài:</w:t>
      </w:r>
    </w:p>
    <w:p w14:paraId="5264E910" w14:textId="77777777" w:rsidR="00E7323C" w:rsidRPr="007A79B4" w:rsidRDefault="00E7323C" w:rsidP="00E7323C">
      <w:pPr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sz w:val="24"/>
          <w:szCs w:val="24"/>
          <w:lang w:val="vi-VN" w:eastAsia="ja-JP"/>
        </w:rPr>
        <w:t>3.1. Kinh phí được cấp:</w:t>
      </w:r>
    </w:p>
    <w:p w14:paraId="044DE1CF" w14:textId="77777777" w:rsidR="00E7323C" w:rsidRPr="007A79B4" w:rsidRDefault="00E7323C" w:rsidP="00E7323C">
      <w:pPr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sz w:val="24"/>
          <w:szCs w:val="24"/>
          <w:lang w:val="vi-VN" w:eastAsia="ja-JP"/>
        </w:rPr>
        <w:t>3.2. Kinh phí đã chi:</w:t>
      </w:r>
    </w:p>
    <w:p w14:paraId="3ADC7141" w14:textId="77777777" w:rsidR="00E7323C" w:rsidRPr="007A79B4" w:rsidRDefault="00E7323C" w:rsidP="00E7323C">
      <w:pPr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sz w:val="24"/>
          <w:szCs w:val="24"/>
          <w:lang w:val="vi-VN" w:eastAsia="ja-JP"/>
        </w:rPr>
        <w:t>3.3. Kinh phí đã quyết toán:</w:t>
      </w:r>
    </w:p>
    <w:p w14:paraId="35F1A727" w14:textId="77777777" w:rsidR="00E7323C" w:rsidRPr="007A79B4" w:rsidRDefault="00E7323C" w:rsidP="00E7323C">
      <w:pPr>
        <w:spacing w:before="120" w:after="100" w:afterAutospacing="1"/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b/>
          <w:bCs/>
          <w:sz w:val="24"/>
          <w:szCs w:val="24"/>
          <w:lang w:val="vi-VN" w:eastAsia="ja-JP"/>
        </w:rPr>
        <w:t>III. Kế hoạch triển khai tiếp theo:</w:t>
      </w:r>
    </w:p>
    <w:p w14:paraId="12A64329" w14:textId="77777777" w:rsidR="00E7323C" w:rsidRPr="007A79B4" w:rsidRDefault="00E7323C" w:rsidP="00E7323C">
      <w:pPr>
        <w:spacing w:before="120" w:after="280" w:afterAutospacing="1"/>
        <w:rPr>
          <w:rFonts w:ascii="Times New Roman" w:hAnsi="Times New Roman"/>
          <w:sz w:val="24"/>
          <w:szCs w:val="24"/>
          <w:lang w:val="vi-VN" w:eastAsia="ja-JP"/>
        </w:rPr>
      </w:pPr>
      <w:r w:rsidRPr="007A79B4">
        <w:rPr>
          <w:rFonts w:ascii="Times New Roman" w:hAnsi="Times New Roman"/>
          <w:b/>
          <w:bCs/>
          <w:sz w:val="24"/>
          <w:szCs w:val="24"/>
          <w:lang w:val="vi-VN" w:eastAsia="ja-JP"/>
        </w:rPr>
        <w:t>IV. Kiến nghị:</w:t>
      </w:r>
    </w:p>
    <w:tbl>
      <w:tblPr>
        <w:tblW w:w="0" w:type="auto"/>
        <w:tblBorders>
          <w:top w:val="nil"/>
          <w:bottom w:val="nil"/>
          <w:insideH w:val="nil"/>
          <w:insideV w:val="nil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28"/>
        <w:gridCol w:w="4428"/>
      </w:tblGrid>
      <w:tr w:rsidR="00E7323C" w:rsidRPr="009E55F4" w14:paraId="2C0FCD07" w14:textId="77777777" w:rsidTr="00FB56EB">
        <w:tc>
          <w:tcPr>
            <w:tcW w:w="4428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7592B" w14:textId="446AE830" w:rsidR="00E7323C" w:rsidRPr="007A79B4" w:rsidRDefault="00E7323C" w:rsidP="00FB56EB">
            <w:pPr>
              <w:spacing w:before="120"/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t> </w:t>
            </w:r>
            <w:bookmarkStart w:id="0" w:name="_GoBack"/>
            <w:bookmarkEnd w:id="0"/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t>Tổ chức chủ trì</w:t>
            </w: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br/>
            </w:r>
            <w:r w:rsidRPr="007A79B4">
              <w:rPr>
                <w:rFonts w:ascii="Times New Roman" w:hAnsi="Times New Roman"/>
                <w:i/>
                <w:iCs/>
                <w:sz w:val="24"/>
                <w:szCs w:val="24"/>
                <w:lang w:val="vi-VN" w:eastAsia="ja-JP"/>
              </w:rPr>
              <w:t>(ký, họ và tên, đóng dấu)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E486AE" w14:textId="77777777" w:rsidR="00E7323C" w:rsidRPr="007A79B4" w:rsidRDefault="00E7323C" w:rsidP="00FB56EB">
            <w:pPr>
              <w:spacing w:before="120"/>
              <w:jc w:val="center"/>
              <w:rPr>
                <w:rFonts w:ascii="Times New Roman" w:hAnsi="Times New Roman"/>
                <w:sz w:val="24"/>
                <w:szCs w:val="24"/>
                <w:lang w:val="vi-VN" w:eastAsia="ja-JP"/>
              </w:rPr>
            </w:pP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t>Chủ nhiệm đề tài</w:t>
            </w:r>
            <w:r w:rsidRPr="007A79B4">
              <w:rPr>
                <w:rFonts w:ascii="Times New Roman" w:hAnsi="Times New Roman"/>
                <w:b/>
                <w:bCs/>
                <w:sz w:val="24"/>
                <w:szCs w:val="24"/>
                <w:lang w:val="vi-VN" w:eastAsia="ja-JP"/>
              </w:rPr>
              <w:br/>
            </w:r>
            <w:r w:rsidRPr="007A79B4">
              <w:rPr>
                <w:rFonts w:ascii="Times New Roman" w:hAnsi="Times New Roman"/>
                <w:i/>
                <w:iCs/>
                <w:sz w:val="24"/>
                <w:szCs w:val="24"/>
                <w:lang w:val="vi-VN" w:eastAsia="ja-JP"/>
              </w:rPr>
              <w:t>(ký, họ và tên)</w:t>
            </w:r>
          </w:p>
        </w:tc>
      </w:tr>
    </w:tbl>
    <w:p w14:paraId="5E59331F" w14:textId="77777777" w:rsidR="009111A3" w:rsidRPr="00E7323C" w:rsidRDefault="009111A3">
      <w:pPr>
        <w:rPr>
          <w:lang w:val="vi-VN"/>
        </w:rPr>
      </w:pPr>
    </w:p>
    <w:sectPr w:rsidR="009111A3" w:rsidRPr="00E7323C" w:rsidSect="00282B4A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DMyMDc3MDGxtDRV0lEKTi0uzszPAykwrAUArVAcRiwAAAA="/>
  </w:docVars>
  <w:rsids>
    <w:rsidRoot w:val="00E7323C"/>
    <w:rsid w:val="00282B4A"/>
    <w:rsid w:val="00492A9E"/>
    <w:rsid w:val="009111A3"/>
    <w:rsid w:val="00E73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A4AAF"/>
  <w15:chartTrackingRefBased/>
  <w15:docId w15:val="{37568722-3FDD-4CD1-898D-2E8A9ADB1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23C"/>
    <w:pPr>
      <w:spacing w:after="0" w:line="240" w:lineRule="auto"/>
    </w:pPr>
    <w:rPr>
      <w:rFonts w:ascii=".VnTime" w:eastAsia="Times New Roman" w:hAnsi=".VnTime" w:cs="Times New Roman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DCA0BE-62C7-4A4D-8BEB-4F17CD0C0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à Anh Đỗ</dc:creator>
  <cp:keywords/>
  <dc:description/>
  <cp:lastModifiedBy>Hà Anh Đỗ</cp:lastModifiedBy>
  <cp:revision>1</cp:revision>
  <dcterms:created xsi:type="dcterms:W3CDTF">2020-12-29T03:30:00Z</dcterms:created>
  <dcterms:modified xsi:type="dcterms:W3CDTF">2020-12-29T03:44:00Z</dcterms:modified>
</cp:coreProperties>
</file>